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061"/>
        <w:gridCol w:w="60"/>
        <w:gridCol w:w="3413"/>
        <w:gridCol w:w="31"/>
        <w:gridCol w:w="486"/>
        <w:gridCol w:w="31"/>
        <w:gridCol w:w="547"/>
        <w:gridCol w:w="28"/>
        <w:gridCol w:w="405"/>
        <w:gridCol w:w="27"/>
        <w:gridCol w:w="489"/>
        <w:gridCol w:w="27"/>
        <w:gridCol w:w="948"/>
        <w:gridCol w:w="24"/>
        <w:gridCol w:w="3191"/>
      </w:tblGrid>
      <w:tr w:rsidR="0004192A" w14:paraId="3AAF87D0" w14:textId="77777777" w:rsidTr="005B0370">
        <w:trPr>
          <w:trHeight w:val="802"/>
        </w:trPr>
        <w:tc>
          <w:tcPr>
            <w:tcW w:w="106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73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19" w:type="dxa"/>
            <w:gridSpan w:val="10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15" w:type="dxa"/>
            <w:gridSpan w:val="2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3CA604A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616CBD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5B0370">
        <w:trPr>
          <w:trHeight w:val="412"/>
        </w:trPr>
        <w:tc>
          <w:tcPr>
            <w:tcW w:w="7553" w:type="dxa"/>
            <w:gridSpan w:val="13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493E4A4C" w:rsidR="0004192A" w:rsidRPr="0004192A" w:rsidRDefault="0011431C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1431C">
              <w:rPr>
                <w:b/>
                <w:bCs/>
                <w:sz w:val="20"/>
                <w:szCs w:val="20"/>
              </w:rPr>
              <w:t>AĞIZ VE DİŞ SAĞLIĞI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15" w:type="dxa"/>
            <w:gridSpan w:val="2"/>
            <w:vAlign w:val="center"/>
          </w:tcPr>
          <w:p w14:paraId="096637CA" w14:textId="3C8193E0" w:rsidR="0004192A" w:rsidRPr="0004192A" w:rsidRDefault="00A74D20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FİZYOTERAPİ </w:t>
            </w:r>
            <w:r w:rsidR="00EA4BF3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04192A" w14:paraId="7C97FB86" w14:textId="77777777" w:rsidTr="003302DC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B62719" w14:paraId="74095200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1BBC228F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11FA6D9C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Mikrobiyoloj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240ACA51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1F59C7A6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6CA93231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7F06D4E6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77B0CD4A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E259D1E" w14:textId="441AD848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62719" w14:paraId="61458416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38CA96A6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358AFA15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Anatom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78A14F79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5123B1C4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5ACD8E55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4003743B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04599E76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3E33B8CE" w14:textId="65B52C42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62719" w14:paraId="4EBDEE61" w14:textId="77777777" w:rsidTr="002C6738">
        <w:trPr>
          <w:trHeight w:val="52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22677E2B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1076AC25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Tıbbi Termin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033F05C8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1CB9795D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2FD05BA0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328B2551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2B0B123E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ACE7DD4" w14:textId="254592AB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6738">
              <w:rPr>
                <w:rFonts w:cs="Times New Roman"/>
                <w:sz w:val="20"/>
                <w:szCs w:val="20"/>
              </w:rPr>
              <w:t xml:space="preserve"> DERS FZY105</w:t>
            </w:r>
          </w:p>
        </w:tc>
      </w:tr>
      <w:tr w:rsidR="00B62719" w14:paraId="295C37B8" w14:textId="77777777" w:rsidTr="002C6738">
        <w:trPr>
          <w:trHeight w:val="620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38B64E21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5C76B4AB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Maddeler Bilgis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38A01C5D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7C17CCCB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2018C78B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6B3BE46C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4F1CF0A8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AAC26E0" w14:textId="626E8CFA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  <w:bookmarkStart w:id="0" w:name="_GoBack"/>
        <w:bookmarkEnd w:id="0"/>
      </w:tr>
      <w:tr w:rsidR="00B62719" w14:paraId="728FF305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65DA8F8C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66C31CB3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Farmak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7FE1D5EE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4381806B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592C1FA0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2931D376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08330883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672E340E" w14:textId="4ECB5D30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62719" w14:paraId="0AEE319B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B0346" w14:textId="0A36CEE4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013270E2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1ECFBF9E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23FAE740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57815BB4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18771ED9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0EF56B62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E6745D0" w14:textId="39C825DB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673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62719" w14:paraId="2CBB8F0C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4975DEA7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A57C91F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5337F5D6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159A33A7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6B080687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0A055EE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4A8EC321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F0BA4BB" w14:textId="7B2CED85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673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62719" w14:paraId="4E955F68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1B9CAAE4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39B72E42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3174140A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0278E7E2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72F79553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6DDF5589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7C91434F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50E0792C" w14:textId="0EE67CD7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673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62719" w14:paraId="686FBEA3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9EB20" w14:textId="2AE87AFA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A07202C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311A5" w14:textId="19093CFF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8DC6D" w14:textId="499BBF6A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D3A9B" w14:textId="7EECBFF3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E3390" w14:textId="45F29F91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CDA55" w14:textId="42BB6972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49309923" w14:textId="07E22966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673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C6738" w14:paraId="01DDBF6F" w14:textId="77777777" w:rsidTr="002C6738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651641" w14:textId="7B46235C" w:rsidR="002C6738" w:rsidRPr="002C6738" w:rsidRDefault="002C6738" w:rsidP="002C6738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B4A2B5" w14:textId="1948925C" w:rsidR="002C6738" w:rsidRPr="002C6738" w:rsidRDefault="002C6738" w:rsidP="00B62719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2C6738">
              <w:rPr>
                <w:rFonts w:cs="Times New Roman"/>
                <w:b/>
                <w:color w:val="000000"/>
                <w:sz w:val="20"/>
                <w:szCs w:val="20"/>
              </w:rPr>
              <w:t>17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CD2E667" w14:textId="77777777" w:rsidR="002C6738" w:rsidRPr="009E6ED7" w:rsidRDefault="002C6738" w:rsidP="00B62719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62719" w14:paraId="119899B8" w14:textId="77777777" w:rsidTr="006C5251">
        <w:trPr>
          <w:trHeight w:val="245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20BEB7BB" w14:textId="0E9FD6ED" w:rsidR="00B62719" w:rsidRPr="0004192A" w:rsidRDefault="00B62719" w:rsidP="00B62719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4F9B457E" w14:textId="5B1C8AF9" w:rsidR="00B62719" w:rsidRPr="0004192A" w:rsidRDefault="00B62719" w:rsidP="00B6271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2C5D455" w14:textId="710C5F7A" w:rsidR="00B62719" w:rsidRPr="0004192A" w:rsidRDefault="00B62719" w:rsidP="00B6271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4A6F8763" w14:textId="02B7B02E" w:rsidR="00B62719" w:rsidRPr="0004192A" w:rsidRDefault="00B62719" w:rsidP="00B6271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3A9B7E2" w14:textId="5BEE74B4" w:rsidR="00B62719" w:rsidRPr="0004192A" w:rsidRDefault="00B62719" w:rsidP="00B6271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1100278E" w14:textId="66000CBC" w:rsidR="00B62719" w:rsidRPr="0004192A" w:rsidRDefault="00B62719" w:rsidP="00B6271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DFA2CE1" w14:textId="77777777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</w:p>
        </w:tc>
      </w:tr>
      <w:tr w:rsidR="00B62719" w:rsidRPr="0004192A" w14:paraId="6A0F417B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04418B3C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2CBB660B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rşiv ve Dokümantasyon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29B09CEF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348DEFF8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46B1607F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46402645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400B7444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0062D197" w14:textId="518F4A4B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62719" w:rsidRPr="0004192A" w14:paraId="553BFD71" w14:textId="77777777" w:rsidTr="002C6738">
        <w:trPr>
          <w:trHeight w:val="518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18935347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2D792F60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Maddeler Bilgis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3BD970A3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130302FD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252A310D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018BA3DB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26EDBB57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02997C23" w14:textId="11A7F849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62719" w:rsidRPr="0004192A" w14:paraId="78916D8C" w14:textId="77777777" w:rsidTr="002C6738">
        <w:trPr>
          <w:trHeight w:val="554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6B0C4" w14:textId="6AB8FD55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84271" w14:textId="38F1F6A7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 xml:space="preserve">Kliniğe Giriş ve </w:t>
            </w:r>
            <w:r w:rsidR="003C752E" w:rsidRPr="003C752E">
              <w:rPr>
                <w:rFonts w:cs="Times New Roman"/>
                <w:color w:val="000000"/>
                <w:sz w:val="20"/>
                <w:szCs w:val="20"/>
              </w:rPr>
              <w:t xml:space="preserve">Muayenehane 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Yönetim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589C6671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08A78E04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59E56ACC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78A6C91D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57777210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C55F47F" w14:textId="5C623DE5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62719" w:rsidRPr="0004192A" w14:paraId="2D258CEB" w14:textId="77777777" w:rsidTr="002C6738">
        <w:trPr>
          <w:trHeight w:val="562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483A6" w14:textId="663A4867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B77CE" w14:textId="07E4F7B8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 xml:space="preserve">Alet Bakımı, Korunması ve Sterilizasyon 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00775" w14:textId="789B9FD4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AE360" w14:textId="57D05697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1CBD8" w14:textId="26DF3A59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A5DB82" w14:textId="6BE510A9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2F35A" w14:textId="686DDFF8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69E9778" w14:textId="1066F571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62719" w:rsidRPr="0004192A" w14:paraId="54598945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6A12FE30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3C98F525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0E5A9" w14:textId="77506EBD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73D6B" w14:textId="3D209360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BEE1D" w14:textId="38CD011C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AA9DF" w14:textId="25EAF59B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3B9F6" w14:textId="56146BEB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4B31E636" w14:textId="58ED2E36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673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62719" w:rsidRPr="0004192A" w14:paraId="4225EDFD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206AC780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63069" w14:textId="768EBAB8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5EC9DFA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DE39B3C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50203213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431DB84E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01317AD6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76B613E3" w14:textId="4CC8E403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673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62719" w:rsidRPr="0004192A" w14:paraId="7A807D81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C3C9420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953B70A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0CAE3D1F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E2F0367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4AA4690C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703BAE79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1505638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338E708C" w14:textId="1E7BBAB6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673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62719" w:rsidRPr="0004192A" w14:paraId="064D145D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373F89F7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4CBB8CF6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5391D75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EEFE529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6FB59211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32A542B0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3D0ABEB7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0B6394B8" w14:textId="79B9427A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673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62719" w:rsidRPr="0004192A" w14:paraId="37A93B9B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2EC21" w14:textId="319EEE60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457134F2" w:rsidR="00B62719" w:rsidRPr="0012032D" w:rsidRDefault="00B62719" w:rsidP="00B6271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67A60" w14:textId="290E57E3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17516" w14:textId="26B98EC0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5C063" w14:textId="7A4982BA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23EF4" w14:textId="51F0E58A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5D7D5" w14:textId="7B6DF0D0" w:rsidR="00B62719" w:rsidRPr="0012032D" w:rsidRDefault="00B62719" w:rsidP="00B6271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55C668" w14:textId="2E321976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673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C6738" w:rsidRPr="0004192A" w14:paraId="73836DA5" w14:textId="77777777" w:rsidTr="002C6738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5FE0AE" w14:textId="5DB5348F" w:rsidR="002C6738" w:rsidRPr="002C6738" w:rsidRDefault="002C6738" w:rsidP="002C6738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509F38" w14:textId="38B51DCC" w:rsidR="002C6738" w:rsidRPr="002C6738" w:rsidRDefault="002C6738" w:rsidP="00B62719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2C6738"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54F91ABB" w14:textId="77777777" w:rsidR="002C6738" w:rsidRPr="009E6ED7" w:rsidRDefault="002C6738" w:rsidP="00B62719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62719" w:rsidRPr="0004192A" w14:paraId="0B1AC06C" w14:textId="77777777" w:rsidTr="006C5251">
        <w:trPr>
          <w:trHeight w:val="31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738047EE" w14:textId="41532D9C" w:rsidR="00B62719" w:rsidRPr="0004192A" w:rsidRDefault="00B62719" w:rsidP="00B62719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1B546CD3" w14:textId="58E269A6" w:rsidR="00B62719" w:rsidRPr="0004192A" w:rsidRDefault="00B62719" w:rsidP="00B6271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0DF9BC5" w14:textId="00FBF900" w:rsidR="00B62719" w:rsidRPr="0004192A" w:rsidRDefault="00B62719" w:rsidP="00B6271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D67821F" w14:textId="5D8C137F" w:rsidR="00B62719" w:rsidRPr="0004192A" w:rsidRDefault="00B62719" w:rsidP="00B6271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6F7C9E3" w14:textId="61D4C634" w:rsidR="00B62719" w:rsidRPr="0004192A" w:rsidRDefault="00B62719" w:rsidP="00B6271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5B08CF39" w14:textId="3AC4A0BE" w:rsidR="00B62719" w:rsidRPr="0004192A" w:rsidRDefault="00B62719" w:rsidP="00B6271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7C029BAA" w14:textId="77777777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</w:p>
        </w:tc>
      </w:tr>
      <w:tr w:rsidR="00B62719" w:rsidRPr="0004192A" w14:paraId="340CFBB7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45C102AF" w:rsidR="00B62719" w:rsidRPr="0012032D" w:rsidRDefault="00B62719" w:rsidP="00B62719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0AFC963A" w:rsidR="00B62719" w:rsidRPr="0012032D" w:rsidRDefault="00B62719" w:rsidP="00B62719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Meslekte Klinik Uygulama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22D7B1A8" w:rsidR="00B62719" w:rsidRPr="0012032D" w:rsidRDefault="00B62719" w:rsidP="00B6271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407716E6" w:rsidR="00B62719" w:rsidRPr="0012032D" w:rsidRDefault="00B62719" w:rsidP="00B6271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715906A8" w:rsidR="00B62719" w:rsidRPr="0012032D" w:rsidRDefault="00B62719" w:rsidP="00B6271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54DEDF94" w:rsidR="00B62719" w:rsidRPr="0012032D" w:rsidRDefault="00B62719" w:rsidP="00B6271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38B5ABE9" w:rsidR="00B62719" w:rsidRPr="0012032D" w:rsidRDefault="00B62719" w:rsidP="00B6271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C1B915A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62719" w:rsidRPr="0004192A" w14:paraId="30A8E057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4F008BDF" w:rsidR="00B62719" w:rsidRPr="0012032D" w:rsidRDefault="00B62719" w:rsidP="00B62719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0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7D11C900" w:rsidR="00B62719" w:rsidRPr="0012032D" w:rsidRDefault="00B62719" w:rsidP="00B62719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Koruyucu Diş Hekim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27F5AFF8" w:rsidR="00B62719" w:rsidRPr="0012032D" w:rsidRDefault="00B62719" w:rsidP="00B6271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36BFBBDC" w:rsidR="00B62719" w:rsidRPr="0012032D" w:rsidRDefault="00B62719" w:rsidP="00B6271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52601933" w:rsidR="00B62719" w:rsidRPr="0012032D" w:rsidRDefault="00B62719" w:rsidP="00B6271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41D61E15" w:rsidR="00B62719" w:rsidRPr="0012032D" w:rsidRDefault="00B62719" w:rsidP="00B6271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751D9482" w:rsidR="00B62719" w:rsidRPr="0012032D" w:rsidRDefault="00B62719" w:rsidP="00B6271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7109D6EC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62719" w:rsidRPr="0004192A" w14:paraId="55089B56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33BF3" w14:textId="7B959424" w:rsidR="00B62719" w:rsidRPr="0012032D" w:rsidRDefault="00B62719" w:rsidP="00B62719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00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FCB05" w14:textId="0C31FB16" w:rsidR="00B62719" w:rsidRPr="0012032D" w:rsidRDefault="00B62719" w:rsidP="00B62719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C4E51" w14:textId="0D27B0D9" w:rsidR="00B62719" w:rsidRPr="0012032D" w:rsidRDefault="00B62719" w:rsidP="00B6271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5488D" w14:textId="237BDE87" w:rsidR="00B62719" w:rsidRPr="0012032D" w:rsidRDefault="00B62719" w:rsidP="00B6271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1BDE" w14:textId="4B83F920" w:rsidR="00B62719" w:rsidRPr="0012032D" w:rsidRDefault="00B62719" w:rsidP="00B6271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2FAE7" w14:textId="0F455B3C" w:rsidR="00B62719" w:rsidRPr="0012032D" w:rsidRDefault="00B62719" w:rsidP="00B6271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02EEE" w14:textId="406F1446" w:rsidR="00B62719" w:rsidRPr="0012032D" w:rsidRDefault="00B62719" w:rsidP="00B62719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549896C4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F08F6" w:rsidRPr="0004192A" w14:paraId="77AAF97C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1F4B7EBF" w:rsidR="00AF08F6" w:rsidRDefault="00AF08F6" w:rsidP="00AF08F6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DSI2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6E6EA803" w:rsidR="00AF08F6" w:rsidRPr="001A0B74" w:rsidRDefault="00AF08F6" w:rsidP="00AF08F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29D4C200" w:rsidR="00AF08F6" w:rsidRPr="001A0B74" w:rsidRDefault="00AF08F6" w:rsidP="00AF08F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0017D37F" w:rsidR="00AF08F6" w:rsidRPr="001A0B74" w:rsidRDefault="00AF08F6" w:rsidP="00AF08F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4350428B" w:rsidR="00AF08F6" w:rsidRPr="001A0B74" w:rsidRDefault="00AF08F6" w:rsidP="00AF08F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4E6C2279" w:rsidR="00AF08F6" w:rsidRPr="001A0B74" w:rsidRDefault="00AF08F6" w:rsidP="00AF08F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58301C6E" w:rsidR="00AF08F6" w:rsidRPr="001A0B74" w:rsidRDefault="00AF08F6" w:rsidP="00AF08F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789B07D8" w:rsidR="00AF08F6" w:rsidRDefault="00AF08F6" w:rsidP="00AF08F6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F08F6" w:rsidRPr="0004192A" w14:paraId="4382D992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E47B95" w14:textId="6E88E95E" w:rsidR="00AF08F6" w:rsidRDefault="00AF08F6" w:rsidP="00AF08F6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DSI203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65E344" w14:textId="156DBDC0" w:rsidR="00AF08F6" w:rsidRPr="001A0B74" w:rsidRDefault="00AF08F6" w:rsidP="00AF08F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C5CE8" w14:textId="2E15394E" w:rsidR="00AF08F6" w:rsidRPr="001A0B74" w:rsidRDefault="00AF08F6" w:rsidP="00AF08F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4E269" w14:textId="7F4434E8" w:rsidR="00AF08F6" w:rsidRPr="001A0B74" w:rsidRDefault="00AF08F6" w:rsidP="00AF08F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3EB47B" w14:textId="76AEA4BC" w:rsidR="00AF08F6" w:rsidRPr="001A0B74" w:rsidRDefault="00AF08F6" w:rsidP="00AF08F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9EA076" w14:textId="24F2B543" w:rsidR="00AF08F6" w:rsidRPr="001A0B74" w:rsidRDefault="00AF08F6" w:rsidP="00AF08F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7E972D" w14:textId="0E2093A6" w:rsidR="00AF08F6" w:rsidRPr="001A0B74" w:rsidRDefault="00AF08F6" w:rsidP="00AF08F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A57AF" w14:textId="12CD05A6" w:rsidR="00AF08F6" w:rsidRPr="009E1210" w:rsidRDefault="00AF08F6" w:rsidP="00AF08F6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F08F6" w:rsidRPr="0004192A" w14:paraId="572D725B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736611" w14:textId="5E5E6993" w:rsidR="00AF08F6" w:rsidRDefault="00AF08F6" w:rsidP="00AF08F6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1F8253" w14:textId="6705160D" w:rsidR="00AF08F6" w:rsidRPr="001A0B74" w:rsidRDefault="00AF08F6" w:rsidP="00AF08F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D79692" w14:textId="492BCEE8" w:rsidR="00AF08F6" w:rsidRPr="001A0B74" w:rsidRDefault="00AF08F6" w:rsidP="00AF08F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B858DF" w14:textId="30AD807C" w:rsidR="00AF08F6" w:rsidRPr="001A0B74" w:rsidRDefault="00AF08F6" w:rsidP="00AF08F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364A30" w14:textId="0B26E599" w:rsidR="00AF08F6" w:rsidRPr="001A0B74" w:rsidRDefault="00AF08F6" w:rsidP="00AF08F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8F1DA" w14:textId="6E42DC2C" w:rsidR="00AF08F6" w:rsidRPr="001A0B74" w:rsidRDefault="00AF08F6" w:rsidP="00AF08F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2E693" w14:textId="160569AA" w:rsidR="00AF08F6" w:rsidRPr="001A0B74" w:rsidRDefault="00AF08F6" w:rsidP="00AF08F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847FF3" w14:textId="66B594DD" w:rsidR="00AF08F6" w:rsidRPr="009E1210" w:rsidRDefault="00AF08F6" w:rsidP="00AF08F6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673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C6738" w:rsidRPr="0004192A" w14:paraId="4247B694" w14:textId="77777777" w:rsidTr="002C6738">
        <w:trPr>
          <w:trHeight w:val="397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47D298" w14:textId="1C9F69E2" w:rsidR="002C6738" w:rsidRPr="002C6738" w:rsidRDefault="002C6738" w:rsidP="002C6738">
            <w:pPr>
              <w:jc w:val="right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6ED17D" w14:textId="6786C350" w:rsidR="002C6738" w:rsidRPr="002C6738" w:rsidRDefault="002C6738" w:rsidP="00AF08F6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6776DC" w14:textId="77777777" w:rsidR="002C6738" w:rsidRPr="009E6ED7" w:rsidRDefault="002C6738" w:rsidP="00AF08F6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62719" w:rsidRPr="0004192A" w14:paraId="6B2A38F9" w14:textId="77777777" w:rsidTr="006C5251">
        <w:trPr>
          <w:trHeight w:val="222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3C93C927" w14:textId="08A0919D" w:rsidR="00B62719" w:rsidRPr="0004192A" w:rsidRDefault="00B62719" w:rsidP="00B62719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C98A088" w14:textId="77777777" w:rsidR="00B62719" w:rsidRPr="0004192A" w:rsidRDefault="00B62719" w:rsidP="00B6271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56534032" w14:textId="77777777" w:rsidR="00B62719" w:rsidRPr="0004192A" w:rsidRDefault="00B62719" w:rsidP="00B6271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52D2A03F" w14:textId="77777777" w:rsidR="00B62719" w:rsidRPr="0004192A" w:rsidRDefault="00B62719" w:rsidP="00B6271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755A61CE" w14:textId="77777777" w:rsidR="00B62719" w:rsidRPr="0004192A" w:rsidRDefault="00B62719" w:rsidP="00B6271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276722A2" w14:textId="77777777" w:rsidR="00B62719" w:rsidRPr="0004192A" w:rsidRDefault="00B62719" w:rsidP="00B62719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AA87200" w14:textId="77777777" w:rsidR="00B62719" w:rsidRPr="0004192A" w:rsidRDefault="00B62719" w:rsidP="00B62719">
            <w:pPr>
              <w:jc w:val="left"/>
              <w:rPr>
                <w:sz w:val="20"/>
                <w:szCs w:val="20"/>
              </w:rPr>
            </w:pPr>
          </w:p>
        </w:tc>
      </w:tr>
      <w:tr w:rsidR="00B62719" w:rsidRPr="0004192A" w14:paraId="6CF5F606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044DC265" w:rsidR="00B62719" w:rsidRPr="0012032D" w:rsidRDefault="00B62719" w:rsidP="00B62719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4A53A035" w:rsidR="00B62719" w:rsidRPr="0012032D" w:rsidRDefault="00B62719" w:rsidP="00B62719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Meslekte Klinik Uygulama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03C78405" w:rsidR="00B62719" w:rsidRPr="0012032D" w:rsidRDefault="00B62719" w:rsidP="00B6271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2DD41DAB" w:rsidR="00B62719" w:rsidRPr="0012032D" w:rsidRDefault="00B62719" w:rsidP="00B6271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66ADC22F" w:rsidR="00B62719" w:rsidRPr="0012032D" w:rsidRDefault="00B62719" w:rsidP="00B6271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0B9B1528" w:rsidR="00B62719" w:rsidRPr="0012032D" w:rsidRDefault="00B62719" w:rsidP="00B6271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7C3234C9" w:rsidR="00B62719" w:rsidRPr="0012032D" w:rsidRDefault="00B62719" w:rsidP="00B6271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234E67C0" w:rsidR="00B62719" w:rsidRPr="004A5456" w:rsidRDefault="00B62719" w:rsidP="00B62719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62719" w:rsidRPr="0004192A" w14:paraId="50A89032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1AF6AD6B" w:rsidR="00B62719" w:rsidRPr="0012032D" w:rsidRDefault="00B62719" w:rsidP="00B62719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68F8FFC5" w:rsidR="00B62719" w:rsidRPr="0012032D" w:rsidRDefault="00B62719" w:rsidP="00B62719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Diş Hekimliğinde Radyolojik Uygulamalar ve Radyasyondan Korunma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469FE775" w:rsidR="00B62719" w:rsidRPr="0012032D" w:rsidRDefault="00B62719" w:rsidP="00B6271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540E8063" w:rsidR="00B62719" w:rsidRPr="0012032D" w:rsidRDefault="00B62719" w:rsidP="00B6271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524F75A" w:rsidR="00B62719" w:rsidRPr="0012032D" w:rsidRDefault="00B62719" w:rsidP="00B6271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39368DAF" w:rsidR="00B62719" w:rsidRPr="0012032D" w:rsidRDefault="00B62719" w:rsidP="00B6271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2A140FEC" w:rsidR="00B62719" w:rsidRPr="0012032D" w:rsidRDefault="00B62719" w:rsidP="00B6271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1976570B" w:rsidR="00B62719" w:rsidRPr="004A5456" w:rsidRDefault="00B62719" w:rsidP="00B62719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62719" w:rsidRPr="0004192A" w14:paraId="60D6CF71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C0AB0" w14:textId="18CD1B7C" w:rsidR="00B62719" w:rsidRPr="0012032D" w:rsidRDefault="00B62719" w:rsidP="00B62719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2D329" w14:textId="098710F4" w:rsidR="00B62719" w:rsidRPr="0012032D" w:rsidRDefault="00B62719" w:rsidP="00B62719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Enfeksiyon Hastalıklar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BA1D6" w14:textId="6F888D72" w:rsidR="00B62719" w:rsidRPr="0012032D" w:rsidRDefault="00B62719" w:rsidP="00B6271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C75B1" w14:textId="00EEABB8" w:rsidR="00B62719" w:rsidRPr="0012032D" w:rsidRDefault="00B62719" w:rsidP="00B6271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BF72A" w14:textId="75F30148" w:rsidR="00B62719" w:rsidRPr="0012032D" w:rsidRDefault="00B62719" w:rsidP="00B6271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60DBA" w14:textId="3ADCA1D8" w:rsidR="00B62719" w:rsidRPr="0012032D" w:rsidRDefault="00B62719" w:rsidP="00B6271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1981FE" w14:textId="6AD63EE5" w:rsidR="00B62719" w:rsidRPr="0012032D" w:rsidRDefault="00B62719" w:rsidP="00B62719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577C82F0" w:rsidR="00B62719" w:rsidRPr="004A5456" w:rsidRDefault="00B62719" w:rsidP="00B62719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C6738" w:rsidRPr="0004192A" w14:paraId="1893BDBB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6E7626AB" w:rsidR="002C6738" w:rsidRPr="004A5456" w:rsidRDefault="00BE06BE" w:rsidP="002C673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SI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4CE7928A" w:rsidR="002C6738" w:rsidRPr="001A0B74" w:rsidRDefault="002C6738" w:rsidP="002C673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38C35B16" w:rsidR="002C6738" w:rsidRPr="001A0B74" w:rsidRDefault="002C6738" w:rsidP="002C673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024E0CC4" w:rsidR="002C6738" w:rsidRPr="001A0B74" w:rsidRDefault="002C6738" w:rsidP="002C673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1BF3C73B" w:rsidR="002C6738" w:rsidRPr="001A0B74" w:rsidRDefault="002C6738" w:rsidP="002C673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0B4F1025" w:rsidR="002C6738" w:rsidRPr="001A0B74" w:rsidRDefault="002C6738" w:rsidP="002C673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5746CF44" w:rsidR="002C6738" w:rsidRPr="001A0B74" w:rsidRDefault="002C6738" w:rsidP="002C673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1BBB56EE" w:rsidR="002C6738" w:rsidRPr="004A5456" w:rsidRDefault="002C6738" w:rsidP="002C6738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C6738" w:rsidRPr="0004192A" w14:paraId="17B2C028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3D373" w14:textId="15192B61" w:rsidR="002C6738" w:rsidRPr="004A5456" w:rsidRDefault="00BE06BE" w:rsidP="002C673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SI204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33B75F" w14:textId="6AA33B26" w:rsidR="002C6738" w:rsidRPr="001A0B74" w:rsidRDefault="002C6738" w:rsidP="002C673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0E941F" w14:textId="1321000B" w:rsidR="002C6738" w:rsidRPr="001A0B74" w:rsidRDefault="002C6738" w:rsidP="002C673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555694" w14:textId="740B544D" w:rsidR="002C6738" w:rsidRPr="001A0B74" w:rsidRDefault="002C6738" w:rsidP="002C673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E76C7E" w14:textId="71ADF18D" w:rsidR="002C6738" w:rsidRPr="001A0B74" w:rsidRDefault="002C6738" w:rsidP="002C673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39FA03" w14:textId="3918977F" w:rsidR="002C6738" w:rsidRPr="001A0B74" w:rsidRDefault="002C6738" w:rsidP="002C673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390F92" w14:textId="7F78C4EA" w:rsidR="002C6738" w:rsidRPr="001A0B74" w:rsidRDefault="002C6738" w:rsidP="002C673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71CA5" w14:textId="572746C8" w:rsidR="002C6738" w:rsidRPr="009E1210" w:rsidRDefault="002C6738" w:rsidP="002C673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C6738" w:rsidRPr="0004192A" w14:paraId="6BC487D1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27B7B6" w14:textId="18D35793" w:rsidR="002C6738" w:rsidRPr="004A5456" w:rsidRDefault="002C6738" w:rsidP="002C6738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BF88E6" w14:textId="7ED371F9" w:rsidR="002C6738" w:rsidRPr="001A0B74" w:rsidRDefault="002C6738" w:rsidP="002C673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F3B9D7" w14:textId="10C859EB" w:rsidR="002C6738" w:rsidRPr="001A0B74" w:rsidRDefault="002C6738" w:rsidP="002C673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2D6896" w14:textId="712E349B" w:rsidR="002C6738" w:rsidRPr="001A0B74" w:rsidRDefault="002C6738" w:rsidP="002C673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122984" w14:textId="14A50CE8" w:rsidR="002C6738" w:rsidRPr="001A0B74" w:rsidRDefault="002C6738" w:rsidP="002C673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CFA3CA" w14:textId="1AECD7A8" w:rsidR="002C6738" w:rsidRPr="001A0B74" w:rsidRDefault="002C6738" w:rsidP="002C673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CB5984" w14:textId="0B1A046D" w:rsidR="002C6738" w:rsidRPr="001A0B74" w:rsidRDefault="002C6738" w:rsidP="002C673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3614B1" w14:textId="00288C83" w:rsidR="002C6738" w:rsidRPr="009E1210" w:rsidRDefault="002C6738" w:rsidP="002C673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C6738" w:rsidRPr="0004192A" w14:paraId="0DA6E3BF" w14:textId="77777777" w:rsidTr="002C6738">
        <w:trPr>
          <w:trHeight w:val="397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CA49ED" w14:textId="27872E64" w:rsidR="002C6738" w:rsidRPr="002C6738" w:rsidRDefault="002C6738" w:rsidP="002C6738">
            <w:pPr>
              <w:jc w:val="right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43A5A6" w14:textId="44278876" w:rsidR="002C6738" w:rsidRPr="002C6738" w:rsidRDefault="002C6738" w:rsidP="002C6738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2C6738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36A6B9" w14:textId="77777777" w:rsidR="002C6738" w:rsidRPr="009E6ED7" w:rsidRDefault="002C6738" w:rsidP="002C673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3302DC" w:rsidRPr="0004192A" w14:paraId="17D24AEB" w14:textId="77777777" w:rsidTr="004202FC">
        <w:trPr>
          <w:trHeight w:val="397"/>
        </w:trPr>
        <w:tc>
          <w:tcPr>
            <w:tcW w:w="4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A42AD" w14:textId="28D5766F" w:rsidR="003302DC" w:rsidRPr="001D0B4F" w:rsidRDefault="003302DC" w:rsidP="004202FC">
            <w:pPr>
              <w:jc w:val="center"/>
              <w:rPr>
                <w:b/>
                <w:bCs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6CB9A5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BDC4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EE558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E10BFB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9559B3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9F06BD" w14:textId="77777777" w:rsidR="003302DC" w:rsidRPr="0004192A" w:rsidRDefault="003302DC" w:rsidP="004202FC">
            <w:pPr>
              <w:jc w:val="left"/>
              <w:rPr>
                <w:sz w:val="20"/>
                <w:szCs w:val="20"/>
              </w:rPr>
            </w:pPr>
          </w:p>
        </w:tc>
      </w:tr>
      <w:tr w:rsidR="003302DC" w:rsidRPr="009E1210" w14:paraId="51920251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AYT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Araştırma Yöntem ve Teknikler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D3BF5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37AE9963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D9EEE6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3DC9FCD5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94AC1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9A2E98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FA40F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9AB245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B5F4E8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13B3B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495EDA23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21951D74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CF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Çiğneme Fizyoloj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085D0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158A14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663887AD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34562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EN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9A42E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1D0B4F">
              <w:rPr>
                <w:rFonts w:cs="Times New Roman"/>
                <w:color w:val="000000"/>
                <w:sz w:val="20"/>
                <w:szCs w:val="20"/>
              </w:rPr>
              <w:t>Endodonti</w:t>
            </w:r>
            <w:proofErr w:type="spellEnd"/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61EA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0262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9422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C39E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6E575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5D815C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6A64135C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9EF36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ED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AABA7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edodont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818FC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4400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4A6A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9B7F9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38F7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A4ABEB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7E31FA9D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7AB15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R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B055F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1D0B4F">
              <w:rPr>
                <w:rFonts w:cs="Times New Roman"/>
                <w:color w:val="000000"/>
                <w:sz w:val="20"/>
                <w:szCs w:val="20"/>
              </w:rPr>
              <w:t>Periodontoloji</w:t>
            </w:r>
            <w:proofErr w:type="spellEnd"/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9BE96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17FB9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DA02C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661C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29039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3AEB4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538B53EA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11431C" w:rsidRPr="0011431C">
        <w:rPr>
          <w:rFonts w:cs="Times New Roman"/>
          <w:sz w:val="20"/>
          <w:szCs w:val="20"/>
        </w:rPr>
        <w:t xml:space="preserve">Ağız ve Diş Sağlığı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5278E69F" w14:textId="77777777" w:rsidR="00054FDE" w:rsidRDefault="00054FDE" w:rsidP="00054FDE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03344100" w14:textId="4D1C0157" w:rsidR="00054FDE" w:rsidRDefault="00054FDE" w:rsidP="00054FDE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</w:t>
      </w:r>
      <w:r w:rsidR="00A942D6">
        <w:rPr>
          <w:color w:val="000000"/>
          <w:sz w:val="20"/>
          <w:szCs w:val="20"/>
        </w:rPr>
        <w:t xml:space="preserve"> </w:t>
      </w:r>
    </w:p>
    <w:p w14:paraId="06AE4B4F" w14:textId="369CA373" w:rsidR="00054FDE" w:rsidRPr="00E93BAE" w:rsidRDefault="00054FDE" w:rsidP="00054FDE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 w:rsidR="00392570">
        <w:rPr>
          <w:color w:val="000000"/>
          <w:sz w:val="20"/>
          <w:szCs w:val="20"/>
        </w:rPr>
        <w:t>Anadal</w:t>
      </w:r>
      <w:proofErr w:type="spellEnd"/>
      <w:r w:rsidR="00392570">
        <w:rPr>
          <w:color w:val="000000"/>
          <w:sz w:val="20"/>
          <w:szCs w:val="20"/>
        </w:rPr>
        <w:t xml:space="preserve"> Programında alına</w:t>
      </w:r>
      <w:r>
        <w:rPr>
          <w:color w:val="000000"/>
          <w:sz w:val="20"/>
          <w:szCs w:val="20"/>
        </w:rPr>
        <w:t xml:space="preserve">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678BD2EA" w14:textId="77777777" w:rsidR="00054FDE" w:rsidRPr="00E93BAE" w:rsidRDefault="00054FDE" w:rsidP="00054FDE">
      <w:pPr>
        <w:tabs>
          <w:tab w:val="left" w:pos="975"/>
        </w:tabs>
        <w:rPr>
          <w:rFonts w:cs="Times New Roman"/>
          <w:sz w:val="20"/>
          <w:szCs w:val="20"/>
        </w:rPr>
      </w:pP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B80295" w14:textId="77777777" w:rsidR="00C13E28" w:rsidRDefault="00C13E28" w:rsidP="0004192A">
      <w:pPr>
        <w:spacing w:after="0" w:line="240" w:lineRule="auto"/>
      </w:pPr>
      <w:r>
        <w:separator/>
      </w:r>
    </w:p>
  </w:endnote>
  <w:endnote w:type="continuationSeparator" w:id="0">
    <w:p w14:paraId="56AB4C70" w14:textId="77777777" w:rsidR="00C13E28" w:rsidRDefault="00C13E28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EC1166" w14:textId="77777777" w:rsidR="0091737C" w:rsidRDefault="0091737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BC13FE" w14:textId="77777777" w:rsidR="0091737C" w:rsidRDefault="0091737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7932D0" w14:textId="77777777" w:rsidR="0091737C" w:rsidRDefault="0091737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E80F1C" w14:textId="77777777" w:rsidR="00C13E28" w:rsidRDefault="00C13E28" w:rsidP="0004192A">
      <w:pPr>
        <w:spacing w:after="0" w:line="240" w:lineRule="auto"/>
      </w:pPr>
      <w:r>
        <w:separator/>
      </w:r>
    </w:p>
  </w:footnote>
  <w:footnote w:type="continuationSeparator" w:id="0">
    <w:p w14:paraId="73105C6F" w14:textId="77777777" w:rsidR="00C13E28" w:rsidRDefault="00C13E28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90114F" w14:textId="77777777" w:rsidR="0091737C" w:rsidRDefault="0091737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36DEBAEF" w:rsidR="0004192A" w:rsidRPr="0004192A" w:rsidRDefault="0091737C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3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11431C">
      <w:rPr>
        <w:rFonts w:eastAsia="Calibri" w:cs="Times New Roman"/>
      </w:rPr>
      <w:t>Ağız ve Diş Sağlığı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D7B3D4" w14:textId="77777777" w:rsidR="0091737C" w:rsidRDefault="0091737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4192A"/>
    <w:rsid w:val="00054FDE"/>
    <w:rsid w:val="00082FDD"/>
    <w:rsid w:val="0011431C"/>
    <w:rsid w:val="0012032D"/>
    <w:rsid w:val="00165EA8"/>
    <w:rsid w:val="00176FA9"/>
    <w:rsid w:val="001974C3"/>
    <w:rsid w:val="001A0B74"/>
    <w:rsid w:val="001A2707"/>
    <w:rsid w:val="002136D5"/>
    <w:rsid w:val="00225EE0"/>
    <w:rsid w:val="00263063"/>
    <w:rsid w:val="0026383D"/>
    <w:rsid w:val="002C6738"/>
    <w:rsid w:val="002F3795"/>
    <w:rsid w:val="003302DC"/>
    <w:rsid w:val="00390FCD"/>
    <w:rsid w:val="00392570"/>
    <w:rsid w:val="003C752E"/>
    <w:rsid w:val="003F4FAF"/>
    <w:rsid w:val="004012F7"/>
    <w:rsid w:val="004176EE"/>
    <w:rsid w:val="004177DF"/>
    <w:rsid w:val="004368A7"/>
    <w:rsid w:val="00436F78"/>
    <w:rsid w:val="00493AD5"/>
    <w:rsid w:val="004A5456"/>
    <w:rsid w:val="004B043B"/>
    <w:rsid w:val="004B6BED"/>
    <w:rsid w:val="0050720C"/>
    <w:rsid w:val="00534E0E"/>
    <w:rsid w:val="00575B7A"/>
    <w:rsid w:val="00587421"/>
    <w:rsid w:val="005A75BC"/>
    <w:rsid w:val="005B0370"/>
    <w:rsid w:val="00616CBD"/>
    <w:rsid w:val="006310F5"/>
    <w:rsid w:val="006420B3"/>
    <w:rsid w:val="006C5251"/>
    <w:rsid w:val="00730C15"/>
    <w:rsid w:val="007A0303"/>
    <w:rsid w:val="007F0DFC"/>
    <w:rsid w:val="007F752E"/>
    <w:rsid w:val="00872511"/>
    <w:rsid w:val="00880CEC"/>
    <w:rsid w:val="00901663"/>
    <w:rsid w:val="0091737C"/>
    <w:rsid w:val="00923D78"/>
    <w:rsid w:val="00923FBB"/>
    <w:rsid w:val="00930D44"/>
    <w:rsid w:val="00943EED"/>
    <w:rsid w:val="00947BDF"/>
    <w:rsid w:val="0095491C"/>
    <w:rsid w:val="009670D9"/>
    <w:rsid w:val="009A3C79"/>
    <w:rsid w:val="009A446E"/>
    <w:rsid w:val="009D2E5E"/>
    <w:rsid w:val="00A52785"/>
    <w:rsid w:val="00A54A3A"/>
    <w:rsid w:val="00A74D20"/>
    <w:rsid w:val="00A942D6"/>
    <w:rsid w:val="00AE156C"/>
    <w:rsid w:val="00AE1F99"/>
    <w:rsid w:val="00AF08F6"/>
    <w:rsid w:val="00AF34D2"/>
    <w:rsid w:val="00AF6529"/>
    <w:rsid w:val="00B567FF"/>
    <w:rsid w:val="00B62719"/>
    <w:rsid w:val="00B764A9"/>
    <w:rsid w:val="00B7736A"/>
    <w:rsid w:val="00BE06BE"/>
    <w:rsid w:val="00C13E28"/>
    <w:rsid w:val="00C17E49"/>
    <w:rsid w:val="00C2731A"/>
    <w:rsid w:val="00C47BF9"/>
    <w:rsid w:val="00C71A4C"/>
    <w:rsid w:val="00C77F7A"/>
    <w:rsid w:val="00C86953"/>
    <w:rsid w:val="00C94619"/>
    <w:rsid w:val="00CD201C"/>
    <w:rsid w:val="00D3238B"/>
    <w:rsid w:val="00D330EC"/>
    <w:rsid w:val="00D34D53"/>
    <w:rsid w:val="00D56F43"/>
    <w:rsid w:val="00D57FAC"/>
    <w:rsid w:val="00D90F69"/>
    <w:rsid w:val="00D91472"/>
    <w:rsid w:val="00D9216E"/>
    <w:rsid w:val="00DA3481"/>
    <w:rsid w:val="00DB42BD"/>
    <w:rsid w:val="00DB4953"/>
    <w:rsid w:val="00DC2FD8"/>
    <w:rsid w:val="00E624B2"/>
    <w:rsid w:val="00E673CE"/>
    <w:rsid w:val="00E93BAE"/>
    <w:rsid w:val="00EA0B45"/>
    <w:rsid w:val="00EA4BF3"/>
    <w:rsid w:val="00EC3122"/>
    <w:rsid w:val="00ED6D16"/>
    <w:rsid w:val="00EF2F9E"/>
    <w:rsid w:val="00F5323C"/>
    <w:rsid w:val="00FE1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2</Pages>
  <Words>424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11</cp:revision>
  <dcterms:created xsi:type="dcterms:W3CDTF">2022-03-01T12:29:00Z</dcterms:created>
  <dcterms:modified xsi:type="dcterms:W3CDTF">2022-03-03T13:55:00Z</dcterms:modified>
</cp:coreProperties>
</file>